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17515" w14:textId="77777777" w:rsidR="00CE14C6" w:rsidRPr="00B51546" w:rsidRDefault="00CE14C6" w:rsidP="00CE14C6">
      <w:pPr>
        <w:spacing w:line="240" w:lineRule="auto"/>
        <w:rPr>
          <w:sz w:val="24"/>
          <w:szCs w:val="24"/>
        </w:rPr>
      </w:pPr>
      <w:r w:rsidRPr="0096476E">
        <w:rPr>
          <w:sz w:val="24"/>
          <w:szCs w:val="24"/>
          <w:highlight w:val="yellow"/>
        </w:rPr>
        <w:t>Today’s Date</w:t>
      </w:r>
    </w:p>
    <w:p w14:paraId="01E55FBA" w14:textId="77777777" w:rsidR="00CE14C6" w:rsidRPr="00B51546" w:rsidRDefault="00CE14C6" w:rsidP="00CE14C6">
      <w:pPr>
        <w:spacing w:line="240" w:lineRule="auto"/>
        <w:rPr>
          <w:sz w:val="24"/>
          <w:szCs w:val="24"/>
        </w:rPr>
      </w:pPr>
    </w:p>
    <w:p w14:paraId="579625C8" w14:textId="77777777" w:rsidR="00CE14C6" w:rsidRPr="00B51546" w:rsidRDefault="00CE14C6" w:rsidP="00CE14C6">
      <w:pPr>
        <w:spacing w:after="0" w:line="240" w:lineRule="auto"/>
        <w:rPr>
          <w:sz w:val="24"/>
          <w:szCs w:val="24"/>
        </w:rPr>
      </w:pPr>
      <w:r w:rsidRPr="00B51546">
        <w:rPr>
          <w:sz w:val="24"/>
          <w:szCs w:val="24"/>
        </w:rPr>
        <w:t>City of Austin</w:t>
      </w:r>
    </w:p>
    <w:p w14:paraId="363440E0" w14:textId="77777777" w:rsidR="00CE14C6" w:rsidRPr="00B51546" w:rsidRDefault="00CE14C6" w:rsidP="00CE14C6">
      <w:pPr>
        <w:spacing w:after="0" w:line="240" w:lineRule="auto"/>
        <w:rPr>
          <w:sz w:val="24"/>
          <w:szCs w:val="24"/>
        </w:rPr>
      </w:pPr>
      <w:r w:rsidRPr="00B51546">
        <w:rPr>
          <w:sz w:val="24"/>
          <w:szCs w:val="24"/>
        </w:rPr>
        <w:t>Development Services Department</w:t>
      </w:r>
    </w:p>
    <w:p w14:paraId="0DA9AC57" w14:textId="77777777" w:rsidR="00CE14C6" w:rsidRPr="00B51546" w:rsidRDefault="00CE14C6" w:rsidP="00CE14C6">
      <w:pPr>
        <w:spacing w:after="0" w:line="240" w:lineRule="auto"/>
        <w:rPr>
          <w:sz w:val="24"/>
          <w:szCs w:val="24"/>
        </w:rPr>
      </w:pPr>
      <w:r w:rsidRPr="00B51546">
        <w:rPr>
          <w:sz w:val="24"/>
          <w:szCs w:val="24"/>
        </w:rPr>
        <w:t>PO Box 1088</w:t>
      </w:r>
    </w:p>
    <w:p w14:paraId="41454CB6" w14:textId="77777777" w:rsidR="00CE14C6" w:rsidRPr="00B51546" w:rsidRDefault="00CE14C6" w:rsidP="00CE14C6">
      <w:pPr>
        <w:spacing w:after="0" w:line="240" w:lineRule="auto"/>
        <w:rPr>
          <w:sz w:val="24"/>
          <w:szCs w:val="24"/>
        </w:rPr>
      </w:pPr>
      <w:r w:rsidRPr="00B51546">
        <w:rPr>
          <w:sz w:val="24"/>
          <w:szCs w:val="24"/>
        </w:rPr>
        <w:t>Austin, Texas 78767</w:t>
      </w:r>
    </w:p>
    <w:p w14:paraId="1A9CCA6C" w14:textId="77777777" w:rsidR="00CE14C6" w:rsidRDefault="00CE14C6" w:rsidP="00CE14C6">
      <w:pPr>
        <w:spacing w:after="0" w:line="240" w:lineRule="auto"/>
        <w:rPr>
          <w:sz w:val="24"/>
          <w:szCs w:val="24"/>
        </w:rPr>
      </w:pPr>
      <w:r w:rsidRPr="00B51546">
        <w:rPr>
          <w:sz w:val="24"/>
          <w:szCs w:val="24"/>
        </w:rPr>
        <w:t>Attn: Service Center</w:t>
      </w:r>
    </w:p>
    <w:p w14:paraId="0C0E3EB8" w14:textId="77777777" w:rsidR="00CE14C6" w:rsidRDefault="00CE14C6" w:rsidP="00CE14C6">
      <w:pPr>
        <w:spacing w:after="0" w:line="240" w:lineRule="auto"/>
        <w:rPr>
          <w:sz w:val="24"/>
          <w:szCs w:val="24"/>
        </w:rPr>
      </w:pPr>
    </w:p>
    <w:p w14:paraId="6A2FDCFF" w14:textId="4AC650FB" w:rsidR="00CC0311" w:rsidRPr="00CE14C6" w:rsidRDefault="00CE14C6" w:rsidP="00CE14C6">
      <w:p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Subject:  </w:t>
      </w:r>
      <w:r w:rsidR="00316E7C" w:rsidRPr="00CE14C6">
        <w:rPr>
          <w:b/>
          <w:bCs/>
          <w:sz w:val="24"/>
          <w:szCs w:val="24"/>
        </w:rPr>
        <w:t>Close Existing Escrow Account</w:t>
      </w:r>
    </w:p>
    <w:p w14:paraId="4F5284CB" w14:textId="48416AAD" w:rsidR="00316E7C" w:rsidRPr="00CE14C6" w:rsidRDefault="00316E7C" w:rsidP="00316E7C">
      <w:pPr>
        <w:jc w:val="center"/>
        <w:rPr>
          <w:sz w:val="24"/>
          <w:szCs w:val="24"/>
        </w:rPr>
      </w:pPr>
    </w:p>
    <w:p w14:paraId="3C908613" w14:textId="4A644619" w:rsidR="00982FB4" w:rsidRPr="00CE14C6" w:rsidRDefault="00316E7C" w:rsidP="00316E7C">
      <w:pPr>
        <w:rPr>
          <w:sz w:val="24"/>
          <w:szCs w:val="24"/>
        </w:rPr>
      </w:pPr>
      <w:r w:rsidRPr="00CE14C6">
        <w:rPr>
          <w:sz w:val="24"/>
          <w:szCs w:val="24"/>
        </w:rPr>
        <w:t>I w</w:t>
      </w:r>
      <w:r w:rsidR="00CE14C6">
        <w:rPr>
          <w:sz w:val="24"/>
          <w:szCs w:val="24"/>
        </w:rPr>
        <w:t>ant</w:t>
      </w:r>
      <w:r w:rsidRPr="00CE14C6">
        <w:rPr>
          <w:sz w:val="24"/>
          <w:szCs w:val="24"/>
        </w:rPr>
        <w:t xml:space="preserve"> to close out and refund </w:t>
      </w:r>
      <w:r w:rsidR="00CE14C6">
        <w:rPr>
          <w:sz w:val="24"/>
          <w:szCs w:val="24"/>
        </w:rPr>
        <w:t>my</w:t>
      </w:r>
      <w:r w:rsidR="00982FB4" w:rsidRPr="00CE14C6">
        <w:rPr>
          <w:sz w:val="24"/>
          <w:szCs w:val="24"/>
        </w:rPr>
        <w:t xml:space="preserve"> City of Austin Development Services Escrow account. I understand that refund will be provided by</w:t>
      </w:r>
      <w:r w:rsidR="00CE14C6">
        <w:rPr>
          <w:sz w:val="24"/>
          <w:szCs w:val="24"/>
        </w:rPr>
        <w:t xml:space="preserve"> </w:t>
      </w:r>
      <w:r w:rsidR="00982FB4" w:rsidRPr="00CE14C6">
        <w:rPr>
          <w:sz w:val="24"/>
          <w:szCs w:val="24"/>
        </w:rPr>
        <w:t xml:space="preserve">check mailed to the address listed below. </w:t>
      </w:r>
      <w:r w:rsidR="00096B31">
        <w:rPr>
          <w:sz w:val="24"/>
          <w:szCs w:val="24"/>
        </w:rPr>
        <w:t xml:space="preserve">Once your </w:t>
      </w:r>
      <w:r w:rsidR="00982FB4" w:rsidRPr="00CE14C6">
        <w:rPr>
          <w:sz w:val="24"/>
          <w:szCs w:val="24"/>
        </w:rPr>
        <w:t>re</w:t>
      </w:r>
      <w:r w:rsidR="00096B31">
        <w:rPr>
          <w:sz w:val="24"/>
          <w:szCs w:val="24"/>
        </w:rPr>
        <w:t>quest</w:t>
      </w:r>
      <w:r w:rsidR="00982FB4" w:rsidRPr="00CE14C6">
        <w:rPr>
          <w:sz w:val="24"/>
          <w:szCs w:val="24"/>
        </w:rPr>
        <w:t xml:space="preserve"> </w:t>
      </w:r>
      <w:r w:rsidR="00096B31">
        <w:rPr>
          <w:sz w:val="24"/>
          <w:szCs w:val="24"/>
        </w:rPr>
        <w:t>has been processed, the refund may take</w:t>
      </w:r>
      <w:r w:rsidR="00982FB4" w:rsidRPr="00CE14C6">
        <w:rPr>
          <w:sz w:val="24"/>
          <w:szCs w:val="24"/>
        </w:rPr>
        <w:t xml:space="preserve"> up to 6 weeks to be received.</w:t>
      </w:r>
    </w:p>
    <w:p w14:paraId="419805ED" w14:textId="0CD56289" w:rsidR="00982FB4" w:rsidRDefault="00982FB4" w:rsidP="00316E7C">
      <w:pPr>
        <w:rPr>
          <w:sz w:val="24"/>
          <w:szCs w:val="24"/>
        </w:rPr>
      </w:pP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4500"/>
        <w:gridCol w:w="4050"/>
      </w:tblGrid>
      <w:tr w:rsidR="00CE14C6" w:rsidRPr="0096476E" w14:paraId="52A780F3" w14:textId="77777777" w:rsidTr="00D05DE9">
        <w:trPr>
          <w:trHeight w:val="432"/>
        </w:trPr>
        <w:tc>
          <w:tcPr>
            <w:tcW w:w="4500" w:type="dxa"/>
          </w:tcPr>
          <w:p w14:paraId="34879A4D" w14:textId="37CF2A6E" w:rsidR="00CE14C6" w:rsidRDefault="00CE14C6" w:rsidP="00D05DE9">
            <w:pPr>
              <w:rPr>
                <w:sz w:val="24"/>
                <w:szCs w:val="24"/>
              </w:rPr>
            </w:pPr>
            <w:r w:rsidRPr="00B51546">
              <w:rPr>
                <w:sz w:val="24"/>
                <w:szCs w:val="24"/>
              </w:rPr>
              <w:t xml:space="preserve">Printed name of </w:t>
            </w:r>
            <w:r>
              <w:rPr>
                <w:sz w:val="24"/>
                <w:szCs w:val="24"/>
              </w:rPr>
              <w:t>Escrow Account Holder:</w:t>
            </w:r>
          </w:p>
        </w:tc>
        <w:tc>
          <w:tcPr>
            <w:tcW w:w="4050" w:type="dxa"/>
          </w:tcPr>
          <w:p w14:paraId="5137543D" w14:textId="77777777" w:rsidR="00CE14C6" w:rsidRPr="0096476E" w:rsidRDefault="00CE14C6" w:rsidP="00D05DE9">
            <w:pPr>
              <w:rPr>
                <w:sz w:val="24"/>
                <w:szCs w:val="24"/>
              </w:rPr>
            </w:pPr>
          </w:p>
        </w:tc>
      </w:tr>
      <w:tr w:rsidR="00CE14C6" w:rsidRPr="0096476E" w14:paraId="493D46D2" w14:textId="77777777" w:rsidTr="00D05DE9">
        <w:trPr>
          <w:trHeight w:val="432"/>
        </w:trPr>
        <w:tc>
          <w:tcPr>
            <w:tcW w:w="4500" w:type="dxa"/>
          </w:tcPr>
          <w:p w14:paraId="19FE6BAD" w14:textId="399CC6B9" w:rsidR="00CE14C6" w:rsidRDefault="00CE14C6" w:rsidP="00D05DE9">
            <w:pPr>
              <w:rPr>
                <w:sz w:val="24"/>
                <w:szCs w:val="24"/>
              </w:rPr>
            </w:pPr>
            <w:r w:rsidRPr="00B51546">
              <w:rPr>
                <w:sz w:val="24"/>
                <w:szCs w:val="24"/>
              </w:rPr>
              <w:t xml:space="preserve">Signature of </w:t>
            </w:r>
            <w:r>
              <w:rPr>
                <w:sz w:val="24"/>
                <w:szCs w:val="24"/>
              </w:rPr>
              <w:t>Escrow Account Holder:</w:t>
            </w:r>
          </w:p>
        </w:tc>
        <w:tc>
          <w:tcPr>
            <w:tcW w:w="4050" w:type="dxa"/>
          </w:tcPr>
          <w:p w14:paraId="507590B5" w14:textId="77777777" w:rsidR="00CE14C6" w:rsidRPr="0096476E" w:rsidRDefault="00CE14C6" w:rsidP="00D05DE9">
            <w:pPr>
              <w:rPr>
                <w:sz w:val="24"/>
                <w:szCs w:val="24"/>
              </w:rPr>
            </w:pPr>
          </w:p>
        </w:tc>
      </w:tr>
      <w:tr w:rsidR="00CE14C6" w:rsidRPr="0096476E" w14:paraId="741ED410" w14:textId="77777777" w:rsidTr="00D05DE9">
        <w:trPr>
          <w:trHeight w:val="432"/>
        </w:trPr>
        <w:tc>
          <w:tcPr>
            <w:tcW w:w="4500" w:type="dxa"/>
          </w:tcPr>
          <w:p w14:paraId="4ED2C2AD" w14:textId="58797559" w:rsidR="00CE14C6" w:rsidRDefault="00CE14C6" w:rsidP="00D05DE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scrow Account Number:</w:t>
            </w:r>
          </w:p>
        </w:tc>
        <w:tc>
          <w:tcPr>
            <w:tcW w:w="4050" w:type="dxa"/>
          </w:tcPr>
          <w:p w14:paraId="06833F44" w14:textId="77777777" w:rsidR="00CE14C6" w:rsidRPr="0096476E" w:rsidRDefault="00CE14C6" w:rsidP="00D05DE9">
            <w:pPr>
              <w:rPr>
                <w:sz w:val="24"/>
                <w:szCs w:val="24"/>
              </w:rPr>
            </w:pPr>
          </w:p>
        </w:tc>
      </w:tr>
      <w:tr w:rsidR="00CE14C6" w:rsidRPr="0096476E" w14:paraId="4FCB53BA" w14:textId="77777777" w:rsidTr="00D05DE9">
        <w:trPr>
          <w:trHeight w:val="432"/>
        </w:trPr>
        <w:tc>
          <w:tcPr>
            <w:tcW w:w="4500" w:type="dxa"/>
          </w:tcPr>
          <w:p w14:paraId="6018B09B" w14:textId="42F7C600" w:rsidR="00CE14C6" w:rsidRDefault="00CE14C6" w:rsidP="00D05DE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eet Address or PO Box</w:t>
            </w:r>
          </w:p>
        </w:tc>
        <w:tc>
          <w:tcPr>
            <w:tcW w:w="4050" w:type="dxa"/>
          </w:tcPr>
          <w:p w14:paraId="2E3C0652" w14:textId="77777777" w:rsidR="00CE14C6" w:rsidRPr="0096476E" w:rsidRDefault="00CE14C6" w:rsidP="00D05DE9">
            <w:pPr>
              <w:rPr>
                <w:sz w:val="24"/>
                <w:szCs w:val="24"/>
              </w:rPr>
            </w:pPr>
          </w:p>
        </w:tc>
      </w:tr>
      <w:tr w:rsidR="00CE14C6" w:rsidRPr="0096476E" w14:paraId="7DC0C7D0" w14:textId="77777777" w:rsidTr="00D05DE9">
        <w:trPr>
          <w:trHeight w:val="432"/>
        </w:trPr>
        <w:tc>
          <w:tcPr>
            <w:tcW w:w="4500" w:type="dxa"/>
          </w:tcPr>
          <w:p w14:paraId="7FDC5A82" w14:textId="4A79EFF7" w:rsidR="00CE14C6" w:rsidRDefault="00CE14C6" w:rsidP="00D05DE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y</w:t>
            </w:r>
          </w:p>
        </w:tc>
        <w:tc>
          <w:tcPr>
            <w:tcW w:w="4050" w:type="dxa"/>
          </w:tcPr>
          <w:p w14:paraId="43891A3F" w14:textId="77777777" w:rsidR="00CE14C6" w:rsidRPr="0096476E" w:rsidRDefault="00CE14C6" w:rsidP="00D05DE9">
            <w:pPr>
              <w:rPr>
                <w:sz w:val="24"/>
                <w:szCs w:val="24"/>
              </w:rPr>
            </w:pPr>
          </w:p>
        </w:tc>
      </w:tr>
      <w:tr w:rsidR="00CE14C6" w:rsidRPr="0096476E" w14:paraId="1B5EC2B4" w14:textId="77777777" w:rsidTr="00D05DE9">
        <w:trPr>
          <w:trHeight w:val="432"/>
        </w:trPr>
        <w:tc>
          <w:tcPr>
            <w:tcW w:w="4500" w:type="dxa"/>
          </w:tcPr>
          <w:p w14:paraId="20DF8E15" w14:textId="10032592" w:rsidR="00CE14C6" w:rsidRDefault="00CE14C6" w:rsidP="00D05DE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4050" w:type="dxa"/>
          </w:tcPr>
          <w:p w14:paraId="3B5A89A1" w14:textId="77777777" w:rsidR="00CE14C6" w:rsidRPr="0096476E" w:rsidRDefault="00CE14C6" w:rsidP="00D05DE9">
            <w:pPr>
              <w:rPr>
                <w:sz w:val="24"/>
                <w:szCs w:val="24"/>
              </w:rPr>
            </w:pPr>
          </w:p>
        </w:tc>
      </w:tr>
      <w:tr w:rsidR="00CE14C6" w:rsidRPr="0096476E" w14:paraId="61A6888F" w14:textId="77777777" w:rsidTr="00D05DE9">
        <w:trPr>
          <w:trHeight w:val="432"/>
        </w:trPr>
        <w:tc>
          <w:tcPr>
            <w:tcW w:w="4500" w:type="dxa"/>
          </w:tcPr>
          <w:p w14:paraId="1B26B15E" w14:textId="12BD9715" w:rsidR="00CE14C6" w:rsidRDefault="00CE14C6" w:rsidP="00D05DE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ip Code</w:t>
            </w:r>
          </w:p>
        </w:tc>
        <w:tc>
          <w:tcPr>
            <w:tcW w:w="4050" w:type="dxa"/>
          </w:tcPr>
          <w:p w14:paraId="366F29E2" w14:textId="77777777" w:rsidR="00CE14C6" w:rsidRPr="0096476E" w:rsidRDefault="00CE14C6" w:rsidP="00D05DE9">
            <w:pPr>
              <w:rPr>
                <w:sz w:val="24"/>
                <w:szCs w:val="24"/>
              </w:rPr>
            </w:pPr>
          </w:p>
        </w:tc>
      </w:tr>
    </w:tbl>
    <w:p w14:paraId="7131C8E1" w14:textId="1DF458E6" w:rsidR="00CE14C6" w:rsidRDefault="00CE14C6" w:rsidP="00316E7C">
      <w:pPr>
        <w:rPr>
          <w:sz w:val="24"/>
          <w:szCs w:val="24"/>
        </w:rPr>
      </w:pPr>
    </w:p>
    <w:p w14:paraId="239629BF" w14:textId="52CC3FA7" w:rsidR="00CE14C6" w:rsidRDefault="00CE14C6" w:rsidP="00CE14C6">
      <w:pPr>
        <w:rPr>
          <w:sz w:val="24"/>
          <w:szCs w:val="24"/>
        </w:rPr>
      </w:pPr>
    </w:p>
    <w:p w14:paraId="1B844138" w14:textId="3B1560FA" w:rsidR="007E483D" w:rsidRPr="00CE14C6" w:rsidRDefault="00CE14C6" w:rsidP="00CE14C6">
      <w:pPr>
        <w:rPr>
          <w:sz w:val="24"/>
          <w:szCs w:val="24"/>
        </w:rPr>
      </w:pPr>
      <w:r>
        <w:rPr>
          <w:sz w:val="24"/>
          <w:szCs w:val="24"/>
        </w:rPr>
        <w:t>Thank you.</w:t>
      </w:r>
      <w:r w:rsidR="007E483D">
        <w:rPr>
          <w:sz w:val="24"/>
          <w:szCs w:val="24"/>
        </w:rPr>
        <w:br/>
      </w:r>
      <w:r w:rsidR="007E483D">
        <w:rPr>
          <w:sz w:val="24"/>
          <w:szCs w:val="24"/>
        </w:rPr>
        <w:br/>
      </w:r>
      <w:r w:rsidR="007E483D">
        <w:rPr>
          <w:sz w:val="24"/>
          <w:szCs w:val="24"/>
        </w:rPr>
        <w:br/>
      </w:r>
      <w:r w:rsidR="007E483D">
        <w:rPr>
          <w:sz w:val="24"/>
          <w:szCs w:val="24"/>
        </w:rPr>
        <w:br/>
        <w:t>First Last Name</w:t>
      </w:r>
      <w:r w:rsidR="007E483D">
        <w:rPr>
          <w:sz w:val="24"/>
          <w:szCs w:val="24"/>
        </w:rPr>
        <w:br/>
        <w:t>Company Name</w:t>
      </w:r>
      <w:r w:rsidR="007E483D">
        <w:rPr>
          <w:sz w:val="24"/>
          <w:szCs w:val="24"/>
        </w:rPr>
        <w:br/>
        <w:t>Address</w:t>
      </w:r>
      <w:r w:rsidR="007E483D">
        <w:rPr>
          <w:sz w:val="24"/>
          <w:szCs w:val="24"/>
        </w:rPr>
        <w:br/>
        <w:t>Phone</w:t>
      </w:r>
    </w:p>
    <w:sectPr w:rsidR="007E483D" w:rsidRPr="00CE14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bMwNTI3NLAwNjFS0lEKTi0uzszPAykwqgUAw/qanywAAAA="/>
  </w:docVars>
  <w:rsids>
    <w:rsidRoot w:val="00316E7C"/>
    <w:rsid w:val="00096B31"/>
    <w:rsid w:val="00316E7C"/>
    <w:rsid w:val="00430510"/>
    <w:rsid w:val="007E483D"/>
    <w:rsid w:val="00982FB4"/>
    <w:rsid w:val="00A365E1"/>
    <w:rsid w:val="00CC0311"/>
    <w:rsid w:val="00CE1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9C321"/>
  <w15:chartTrackingRefBased/>
  <w15:docId w15:val="{9657A95B-2CBF-46E6-987A-A9963EF4E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14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8</TotalTime>
  <Pages>1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, Joshua</dc:creator>
  <cp:keywords/>
  <dc:description/>
  <cp:lastModifiedBy>Hey, Caleb</cp:lastModifiedBy>
  <cp:revision>3</cp:revision>
  <dcterms:created xsi:type="dcterms:W3CDTF">2023-01-12T14:53:00Z</dcterms:created>
  <dcterms:modified xsi:type="dcterms:W3CDTF">2023-02-13T17:05:00Z</dcterms:modified>
</cp:coreProperties>
</file>